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733FBE" w14:textId="09C5E728" w:rsidR="007A698D" w:rsidRPr="007A698D" w:rsidRDefault="007A698D" w:rsidP="007A698D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olor w:val="4472C4" w:themeColor="accent1"/>
          <w:kern w:val="36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color w:val="4472C4" w:themeColor="accent1"/>
          <w:kern w:val="36"/>
          <w:lang w:eastAsia="en-IN"/>
          <w14:ligatures w14:val="none"/>
        </w:rPr>
        <w:t>ChatGPT Responses with Explanations Based on Advanced Python Analysis</w:t>
      </w:r>
    </w:p>
    <w:p w14:paraId="3B6109A8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1: What is the team’s Pythagorean Expected Win Percentage and how does it compare to the actual win rate?</w:t>
      </w:r>
    </w:p>
    <w:p w14:paraId="1486F4E8" w14:textId="750B6823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expected win percentage is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X.XXX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compared with an actual win percentage of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Y.XXX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. This translates to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proofErr w:type="gram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Z.Z</w:t>
      </w:r>
      <w:proofErr w:type="gramEnd"/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expected wins versus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ctual wins, indicating a “luck” differential of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Δ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ins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Using total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oals For (GF)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oals Against (GA)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the script computes Pythagorean expectation with exponent 2.2, then multiplies by total games to estimate expected wins and compares to actual wins.</w:t>
      </w:r>
    </w:p>
    <w:p w14:paraId="186E1949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2: Is the team’s scoring balanced or concentrated across players?</w:t>
      </w:r>
    </w:p>
    <w:p w14:paraId="1770EBCE" w14:textId="1810BC0A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Gini coefficients are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Goals: </w:t>
      </w:r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⟨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_g</w:t>
      </w:r>
      <w:proofErr w:type="spellEnd"/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Points: </w:t>
      </w:r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⟨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_p</w:t>
      </w:r>
      <w:proofErr w:type="spellEnd"/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while HHI values are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Goals: </w:t>
      </w:r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⟨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h_g</w:t>
      </w:r>
      <w:proofErr w:type="spellEnd"/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Points: </w:t>
      </w:r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⟨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h_p</w:t>
      </w:r>
      <w:proofErr w:type="spellEnd"/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. These indicate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 balanced/moderately concentrated/highly concentrated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offense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script calculates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ini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0 = even; 1 = concentrated) and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HHI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higher = more concentrated) across player totals. It also lists top offense shares by points to show who carries the load.</w:t>
      </w:r>
    </w:p>
    <w:p w14:paraId="6212FFB2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3: Which opponents were our best and toughest matchups?</w:t>
      </w:r>
    </w:p>
    <w:p w14:paraId="0DE842E8" w14:textId="77777777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est average margins: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eam A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+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1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eam B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+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2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eam C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+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3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. Toughest average margins: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eam X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−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1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eam Y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−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2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eam Z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−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3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r each opponent, the code groups matches and computes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vg_GF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vg_GA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vg_Margin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Win%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then ranks by average margin to identify 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favorable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difficult matchups.</w:t>
      </w:r>
    </w:p>
    <w:p w14:paraId="2B3E9918" w14:textId="2F8BC326" w:rsidR="007A698D" w:rsidRPr="007A698D" w:rsidRDefault="007A698D" w:rsidP="007A698D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4: How did the team perform in close games?</w:t>
      </w:r>
    </w:p>
    <w:p w14:paraId="332E4A1B" w14:textId="638C4A8D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1-goal games: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n1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recor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-L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. 2-goal games: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n2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recor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-L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. All games decided by ≤3 goals: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n3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recor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-L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script filters by absolute score differences (=1, =2, ≤3) and reports win–loss records with percentages.</w:t>
      </w:r>
    </w:p>
    <w:p w14:paraId="11DDB6B8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5: What does the 3-game rolling momentum show?</w:t>
      </w:r>
    </w:p>
    <w:p w14:paraId="720C60EB" w14:textId="09ED1D40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best 3-game stretch by rolling average margin peaked at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+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_best</w:t>
      </w:r>
      <w:proofErr w:type="spellEnd"/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round the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Date / Opponent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row; the toughest stretch bottomed at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_worst</w:t>
      </w:r>
      <w:proofErr w:type="spellEnd"/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roun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Date / Opponent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fter sorting by date, the code computes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olling 3-game means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r SU score, opponent score, and margin, then identifies the rows with highest/lowest rolling margin to surface hot/cold periods.</w:t>
      </w:r>
    </w:p>
    <w:p w14:paraId="5FEF0405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6: Who are the most impactful and reliable players?</w:t>
      </w:r>
    </w:p>
    <w:p w14:paraId="384DF8FF" w14:textId="4C93D545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ased on points per game and Z-scores, top impact players include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1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2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an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3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. Their shares of team points are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1%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2%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an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3%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respectively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script computes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vg_Points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hare of team points/goals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and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Z-scores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r Goals, Assists, Points, and 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vg_Points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highlight both output level and separation from the team average.</w:t>
      </w:r>
    </w:p>
    <w:p w14:paraId="22562AE0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7 (Bonus A): Which players show different performance in wins vs losses?</w:t>
      </w:r>
    </w:p>
    <w:p w14:paraId="452FA32A" w14:textId="7854BF75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 wins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A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verage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pg_w</w:t>
      </w:r>
      <w:proofErr w:type="spellEnd"/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PG (vs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pg_l</w:t>
      </w:r>
      <w:proofErr w:type="spellEnd"/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 losses), while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B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verage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…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f per-game logs are available, the script merges player logs with match results and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roups by Player × Result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compute average goals, assists, and points for wins and losses; then it pivots for comparison.</w:t>
      </w:r>
    </w:p>
    <w:p w14:paraId="4F935C79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8 (Bonus A): Who are the top clutch performers in close games (≤3 goal margin)?</w:t>
      </w:r>
    </w:p>
    <w:p w14:paraId="768D62F4" w14:textId="3E67C69A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p clutch PPG: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1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c1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2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c2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3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c3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Using the merged per-game data, the script filters to matches with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bs(margin) ≤ 3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computes per-player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lutch_PPG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lutch_G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lutch_A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rank close-game impact.</w:t>
      </w:r>
    </w:p>
    <w:p w14:paraId="291A211B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Prompt 9 (Bonus B): What </w:t>
      </w:r>
      <w:proofErr w:type="gram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re</w:t>
      </w:r>
      <w:proofErr w:type="gramEnd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the most productive scorer–assister pairs?</w:t>
      </w:r>
    </w:p>
    <w:p w14:paraId="1C6AC28E" w14:textId="7A33C6BB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p pairs by goals created: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ssister → Scorer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g1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…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…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hen event data include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corer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ssister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the script groups by the pair and counts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oals_Created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then lists the top combinations to reveal on-field synergies.</w:t>
      </w:r>
    </w:p>
    <w:p w14:paraId="46B6815A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Prompt 10 (Bonus C): Are high-scoring games mutual, and </w:t>
      </w:r>
      <w:proofErr w:type="gram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what’s</w:t>
      </w:r>
      <w:proofErr w:type="gramEnd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the rough pace relationship?</w:t>
      </w:r>
    </w:p>
    <w:p w14:paraId="5B8F1C81" w14:textId="4E483803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correlation between SU score and opponent score is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r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. A simple OLS fit suggests: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U_Score</w:t>
      </w:r>
      <w:proofErr w:type="spellEnd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≈ </w:t>
      </w:r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β0</w:t>
      </w:r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+ </w:t>
      </w:r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β1</w:t>
      </w:r>
      <w:r w:rsidRPr="007A698D">
        <w:rPr>
          <w:rFonts w:ascii="Cambria Math" w:eastAsia="Times New Roman" w:hAnsi="Cambria Math" w:cs="Cambria Math"/>
          <w:b/>
          <w:bCs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×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pponent_Score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script computes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earson correlation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etween SU and opponent scores. It also fits a quick linear model (via least squares) with 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Opponent_Score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s a proxy for game pace, noting this is descriptive—not causal.</w:t>
      </w:r>
    </w:p>
    <w:p w14:paraId="1C45662B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11: Who contributes the largest share of the team’s offense?</w:t>
      </w:r>
    </w:p>
    <w:p w14:paraId="54A0F179" w14:textId="3B7C9874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top offense shares by points are led by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1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1%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followed by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2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2%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 and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layer 3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3%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script divides each player’s points by </w:t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team total points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compute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ffense_Share</w:t>
      </w:r>
      <w:proofErr w:type="spellEnd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_%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prints the top five.</w:t>
      </w:r>
    </w:p>
    <w:p w14:paraId="3D5C9024" w14:textId="77777777" w:rsidR="007A698D" w:rsidRPr="007A698D" w:rsidRDefault="007A698D" w:rsidP="007A698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ompt 12: Which opponent did the team score the most for and against on average?</w:t>
      </w:r>
    </w:p>
    <w:p w14:paraId="23127F1C" w14:textId="77777777" w:rsidR="007A698D" w:rsidRPr="007A698D" w:rsidRDefault="007A698D" w:rsidP="007A69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LM Answer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Highest 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vg_GF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occurred vs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eam A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gf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, while highest 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vg_GA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occurred vs 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eam B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⟨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ga</w:t>
      </w:r>
      <w:r w:rsidRPr="007A698D">
        <w:rPr>
          <w:rFonts w:ascii="Cambria Math" w:eastAsia="Times New Roman" w:hAnsi="Cambria Math" w:cs="Cambria Math"/>
          <w:kern w:val="0"/>
          <w:lang w:eastAsia="en-IN"/>
          <w14:ligatures w14:val="none"/>
        </w:rPr>
        <w:t>⟩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.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br/>
      </w:r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xplanation:</w:t>
      </w:r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rom the opponent profile table, the script aggregates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vg_GF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</w:t>
      </w:r>
      <w:proofErr w:type="spellStart"/>
      <w:r w:rsidRPr="007A698D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vg_GA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per opponent and identifies the maxima for offense and </w:t>
      </w:r>
      <w:proofErr w:type="spellStart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defense</w:t>
      </w:r>
      <w:proofErr w:type="spellEnd"/>
      <w:r w:rsidRPr="007A69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iagnostics.</w:t>
      </w:r>
    </w:p>
    <w:p w14:paraId="36163214" w14:textId="77777777" w:rsidR="006738BE" w:rsidRPr="007A698D" w:rsidRDefault="006738BE">
      <w:pPr>
        <w:rPr>
          <w:rFonts w:ascii="Times New Roman" w:hAnsi="Times New Roman" w:cs="Times New Roman"/>
        </w:rPr>
      </w:pPr>
    </w:p>
    <w:sectPr w:rsidR="006738BE" w:rsidRPr="007A69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FC0047"/>
    <w:multiLevelType w:val="multilevel"/>
    <w:tmpl w:val="0A4E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4917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3NTQzMTI0NrcwMjJT0lEKTi0uzszPAykwrAUAUOLkQSwAAAA="/>
  </w:docVars>
  <w:rsids>
    <w:rsidRoot w:val="007A698D"/>
    <w:rsid w:val="00364284"/>
    <w:rsid w:val="006738BE"/>
    <w:rsid w:val="007401E9"/>
    <w:rsid w:val="007A698D"/>
    <w:rsid w:val="00E91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41EC11"/>
  <w15:chartTrackingRefBased/>
  <w15:docId w15:val="{6C0FB1FE-1F61-415D-877A-3A4EBEFC5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69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69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698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69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698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69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69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69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69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698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A69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A698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698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698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69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69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69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69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69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69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69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69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69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69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69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698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698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698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698D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A69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7A698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A69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67</Words>
  <Characters>4145</Characters>
  <Application>Microsoft Office Word</Application>
  <DocSecurity>0</DocSecurity>
  <Lines>67</Lines>
  <Paragraphs>25</Paragraphs>
  <ScaleCrop>false</ScaleCrop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vik Mateti</dc:creator>
  <cp:keywords/>
  <dc:description/>
  <cp:lastModifiedBy>Sathvik Mateti</cp:lastModifiedBy>
  <cp:revision>1</cp:revision>
  <dcterms:created xsi:type="dcterms:W3CDTF">2025-08-15T17:14:00Z</dcterms:created>
  <dcterms:modified xsi:type="dcterms:W3CDTF">2025-08-15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a4e75e-baa7-408d-8436-305aca1e3a7c</vt:lpwstr>
  </property>
</Properties>
</file>